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็ก ๆ ครับ 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ไปดูกันนะครับ นักเรียนเคยเขียนสื่อสารเรื่องใดบ้างนะ เขียนเนื่องในโอกาสใด หรือวันสำคัญอะไร ช่วยกันคิดนะ เสนอมา เคยเขียนสื่อสารอะไรบ้าง เรียงความถือเป็นการเขียนสื่อสารไหมครูคณิตา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ถือว่า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ครูมุ่งเป้าไปที่คำขวัญเลย เด็ก ๆ ต้องเคยเขียนอยู่แล้ว เด็ก ๆ เคยเขียนไหม โอกาสวันสำคัญอะไรคำขวัญนี่ ไหน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 หรือแม้กระทั่งวันภาษาไทย ก็มีการเขียนคำขวัญนะคะ เยอะแยะมากมายแล้วแต่โอกาส</w:t>
      </w:r>
    </w:p>
    <w:p>
      <w:pPr>
        <w:pStyle w:val="BodyText"/>
      </w:pPr>
      <w:r>
        <w:t xml:space="preserve">(คุณครูปรเมษฐ) แสดงว่าเด็ก ๆ ผ่านเรื่องนี้มาแล้วนะครับ เรื่องการเขียนคำขวัญนี่ ครูมีตัวอย่างคำขวัญ เดี๋ยวไปดูกัน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ด้วยภาษา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ช่น ค่ะ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เขียนคำขวัญนี่ เป็น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 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นะ ครูคิดว่าเกี่ยวกับภาษาไทยแน่นอนเลย เพราะว่าเอกลักษณ์ไทยที่โดดเด่นนี่ก็คือความเป็นเอกราช ด้วยภาษาชาติอันล้ำค่า ภาษาชาติคืออะไรเด็ก ๆ 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ค่ะ หรือว่าตีความอีกอย่างหนึ่งนะคะ ถ้านักเรียนนี่รู้จักภาษาไทย สามารถอ่านเขียนได้นี่ก็ถือว่าเป็นการที่จะเราใฝ่เรียนใฝ่รู้ในการที่อะไรคะ ในการที่เราจะหาความรู้นั้น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ใช่เลยครับ ครูคณิตาครับ ไปดูต่อ เรียนรู้ตลอดชีวิต คิดอย่างสร้างสรร ก้าวทันเทคโนโลยี เด็ก ๆ ได้ยินมาในวันอะไร 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 พูดง่าย ๆ ว่าใครอ่านก็เข้าใจใช่ไหมครับ ดูต่อ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 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นี่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 ประจำชาติ เป็นคำขวัญวันอะไรนะครูคริตา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 ก็บอกให้รู้เลยว่าครูนี่นะ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ิจิทัลค่ะ</w:t>
      </w:r>
    </w:p>
    <w:p>
      <w:pPr>
        <w:pStyle w:val="BodyText"/>
      </w:pPr>
      <w:r>
        <w:t xml:space="preserve">(คุณครูปรเมษฐ) ดิจิทัลก็คือ…</w:t>
      </w:r>
    </w:p>
    <w:p>
      <w:pPr>
        <w:pStyle w:val="BodyText"/>
      </w:pPr>
      <w:r>
        <w:t xml:space="preserve">(คุณครูคณิตา) เทคโนโลยี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 ต้องก้าวให้ทันหนู ๆ หนู ๆ เล่น ROV ครูก็รู้จัก ไม่เช่นนั้นครูก็ถอยหลังเข้าคลองใช่ไหมเด็ก ๆ สร้างสรรค์คุณธรรมประจำชาติ แต่ครูก็ยังคงทรงไว้ซึ่งการสร้างสรร ปลูกฝังคุณธรรมให้เด็ก ๆ เป็นคนดีของแผ่นดิน เห็นไหมคำขวัญสั้นมากเลย มีอยู่ 4 คำ ๆ คล้องจองกัน จบแล้วครูคณิตาครับ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ด้วยภักดี 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วันอะไรเช่นเดียวกัน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ครับ สงกรานต์สร้างสรรค์ ยึดมั่นประเพณี ปลอดภัยทุกชีวี สามัคคีทั่วไทย ครูคณิตา เด็ก ๆ เด็ก ๆ ตอบครูดีกว่าครับ คำขวัญที่นักเรียนเห็นนี่น่าจะเป็นคำขวัญ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 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 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ร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ครับ วันนี้จะต้องเขียนคำขวัญเรื่องอะไรนะครับ</w:t>
      </w:r>
    </w:p>
    <w:p>
      <w:pPr>
        <w:pStyle w:val="BodyText"/>
      </w:pPr>
      <w:r>
        <w:t xml:space="preserve">(คุณครูคณิตา)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ใช้ในชีวิต ไปเขียนคำขวัญได้อนุรักษ์สิ่งแวดล้อมนี่ไง 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 ติ๊กต๊อก ๆ เมื่อสักครู่นี้ใช่ไหม 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ภาษาที่สละสลวยค่ะ</w:t>
      </w:r>
    </w:p>
    <w:p>
      <w:pPr>
        <w:pStyle w:val="BodyText"/>
      </w:pPr>
      <w:r>
        <w:t xml:space="preserve">(คุณครูปรเมษฐ) สำคัญก็คือ…</w:t>
      </w:r>
    </w:p>
    <w:p>
      <w:pPr>
        <w:pStyle w:val="BodyText"/>
      </w:pPr>
      <w:r>
        <w:t xml:space="preserve">(คุณครูคณิตา) สั้น กระชับ สัมผัสคล้องจอง 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คำขวัญนั้นไม่สามารถใช้ได้ เพราะไม่ได้ใจความ เพราะฉะนั้น คำขวัญนี่ต่อให้ดีเพียงใด สัมผัสคล้องจองเพียงได้ถึงจะใช้ได้ใช่ไหมเด็ก ๆ ถ้าไม่ได้ใจความนี่มีประโยชน์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่ครูยกมานั้นเป็นจังหวัดใด แล้วใคร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ตัวเองแล้วล่ะค่ะ</w:t>
      </w:r>
    </w:p>
    <w:p>
      <w:pPr>
        <w:pStyle w:val="BodyText"/>
      </w:pPr>
      <w:r>
        <w:t xml:space="preserve">(คุณครูปรเมษฐ) คุณครูคณิตาครับ นี่ถ้าเกิดว่ายังไม่พูดเรื่องคำขวัญนี่เด็ก ๆ 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ก่อนดีกว่านะ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คณิตา) มีไหมคะ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คำขวัญของครูว่าอย่างไร เมืองทองเนื้อเก้า มะพร้าวสับปะรด สวยสดหาดเข้างามล้ำน้ำใจ เชื่อว่าเด็ก ๆ ก็ยังไมู่ให้เวลาคิดครับ ติ๊กต๊อก ๆ ตอบ จังหวัด…</w:t>
      </w:r>
    </w:p>
    <w:p>
      <w:pPr>
        <w:pStyle w:val="BodyText"/>
      </w:pPr>
      <w:r>
        <w:t xml:space="preserve">(คุณครูคณิตา) จังหวัดประจวบคีรีขันธ์ 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นะครับ เด็ก ๆ ต้องรู้จังหวัดครูนะ 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 วัด วัง งามเรืองรอง เมืองหลวงของประเทศไทย</w:t>
      </w:r>
    </w:p>
    <w:p>
      <w:pPr>
        <w:pStyle w:val="BodyText"/>
      </w:pPr>
      <w:r>
        <w:t xml:space="preserve">(คุณครูปรเมษฐ) ทั้งประเทศตอบว่าจังหวัด… 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ปรเมษฐ) แต่เด็ก ๆ ต้องตอบถูกเพราะมันมี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กรุงเทพ</w:t>
      </w:r>
      <w:r>
        <w:t xml:space="preserve">”</w:t>
      </w:r>
    </w:p>
    <w:p>
      <w:pPr>
        <w:pStyle w:val="BodyText"/>
      </w:pPr>
      <w:r>
        <w:t xml:space="preserve">(คุณครูปรเมษฐ) อยู่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 ประตูภาคใต้ ไหว้เสด็จในกรม ชมไร่กาแฟ แลหาดทรายรี ดีกล้วยเล็บมือได้เลยว่าจังหวัดอะไร ประตูภาคใต้ ประตูภาคใต้ จะไปปักษ์ใต้จะต้องเลยจังหวัดครูไป ตอบเลยจังหวัด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ด็กในกรมนะ กรมหลวง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 คะคุณครูปรเมษฐ</w:t>
      </w:r>
    </w:p>
    <w:p>
      <w:pPr>
        <w:pStyle w:val="BodyText"/>
      </w:pPr>
      <w:r>
        <w:t xml:space="preserve">(คุณครูปรเมษฐ) กล้วยเล็บมือนาง หรือกล้วยเล็บมือนั่นเองนะครับ นี่ก็คือของขึ้นชื่อจังหวัดชุมพรเข้าเป็นอย่างไรครับ เด็ก ๆ ถ้านับคะแนนกันไหม เดี๋ยวต่อจากอันนี้นะ แล้วจะได้รู้ว่า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เลยนะ ดูรูปภาพก่อน 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 เด็กภาคเหนือจะรู้จัก 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</w:t>
      </w:r>
    </w:p>
    <w:p>
      <w:pPr>
        <w:pStyle w:val="BodyText"/>
      </w:pPr>
      <w:r>
        <w:t xml:space="preserve">(คุณครูปรเมษฐ) เจอคำสุดท้ายกับคำแรกนี่ เด็ก ๆ ตอบได้แล้ว จังหวัดที่อยู่ของประเทศไทย ก็ที่บอกน่ะ จังหวัดอะไรนะ จังหวัด… เยี่ยมเลยครับ จังหวัดอะไรครับครูคณิตา</w:t>
      </w:r>
    </w:p>
    <w:p>
      <w:pPr>
        <w:pStyle w:val="BodyText"/>
      </w:pPr>
      <w:r>
        <w:t xml:space="preserve">(คุณครูคณิตา) เชียงรายค่ะ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เฉลิมชัยท่านสร้างไว้นะครับ 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… ครูคณิตาคุ้น ๆ ไหมครับรูปนี้</w:t>
      </w:r>
    </w:p>
    <w:p>
      <w:pPr>
        <w:pStyle w:val="BodyText"/>
      </w:pPr>
      <w:r>
        <w:t xml:space="preserve">(คุณครูคณิตา) คุ้น ๆ มากเลยค่ะ</w:t>
      </w:r>
    </w:p>
    <w:p>
      <w:pPr>
        <w:pStyle w:val="BodyText"/>
      </w:pPr>
      <w:r>
        <w:t xml:space="preserve">(คุณครูปรเมษฐ) ดูคำขวัญกันดีกว่านะ นี่เด็กภาคใต้น่าจะตอบได้แล้ว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…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ไ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ครูคณิตา ไปดูคำขวัญเลยดีกว่าเดี๋ยวเด็ก ๆ จะได้ตอบกันนะครับ พุทธมณฑลอีสาน ถิ่นฐานอารยธรรม ผ้าไหมล้ำเลอค่า 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 จังหวัด…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นะ ตอบคำขวัญ ก็จะบอกลักษณะเด่นของแต่ละจังหวัดใช่ไหมครูคณิตา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ดูคำขวัญดีกว่า เมืองบั้งไฟโก้แตงโมหวาน หมอนขวานผ้าขิด แหล่งผลิตข้าวหอมมะลิ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 เป็นจังหวัดอะไร ยะ… เยี่ยมเลยครับ 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 อันนี้อาจจะตอบได้แล้วบางคนเห็นคำนี้ อ่านว่าอะไรนี่ครูคณิตา สิริ…</w:t>
      </w:r>
    </w:p>
    <w:p>
      <w:pPr>
        <w:pStyle w:val="BodyText"/>
      </w:pPr>
      <w:r>
        <w:t xml:space="preserve">(คุณครูคณิตา) สิริกิต</w:t>
      </w:r>
    </w:p>
    <w:p>
      <w:pPr>
        <w:pStyle w:val="BodyText"/>
      </w:pPr>
      <w:r>
        <w:t xml:space="preserve">(คุณครูปรเมษฐ) เป็นเขื่อน เป็นเขื่อนศิริกิตเขื่อสิริกิติ์ ดูคำขวัญกิ่ เหล็กน้ำพี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 จังหวัดอุตรดิตถ์ค่ะ</w:t>
      </w:r>
    </w:p>
    <w:p>
      <w:pPr>
        <w:pStyle w:val="BodyText"/>
      </w:pPr>
      <w:r>
        <w:t xml:space="preserve">(คุณครูปรเมษฐ) เด็ก ๆ จังหวัดอุตรดิตถ์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 ครูคณิตา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ดูคำขวัญดีกว่า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มือง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นี่พอเห็นคำนี้ เมืองงาช้างดำนี่ตอบได้แล้ว เห็นคำนี้วัดภูมินนี่ตอบได้ทันที ถ้าคนที่สนใจในรายวิชาภูมิศาสตร์ สังคมศึกษานี่จะรู้เลยเป็นจังหวัด ตอบน่าน จังหวัดน่านนี่ก็คือลักษณะเด่นของจังหวัดน่าน เดี๋ยวจะน้อยใจ ใกล้ประจวบคีรีขันธ์ครับ อันนี้คือ… คืออะไรครับเด็ก ๆ ใครเคยเห็นบ้าง เป็นเจดีย์ขาวที่อยู่ยอดเขาวัง หรือพระนครคีรี เอ๊ะ อยู่จังหวัดอะไรนะ ถ้าเด็กจังหวัดนี้ตอบไม่ถูกไม่ได้นะ ต้องตอบถูก ดูคำขวัญดีกว่าครับ ครูคณิตาครับ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ศล้ำศิลปะแดนธรรมะ ทะเลงามค่ะ จังหวัดนี้ ก็คือจังหวัดจังหวัดเพชรบุรี เลยประจวบฯ ไป เป็นทิศเหนือของประจวบคีรีขันธ์ นับคะแนนสิ ว่าตอบถูกได้กี่คะแนน เด็ก ๆ ครับ ใครตั้งแต่ครูเริ่มเล่นกิจกรรมนี่ตอบถูกทั้งหมดเลยยกมือ ไหนผิด 1 ข้อ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กน้อยค่ะ</w:t>
      </w:r>
    </w:p>
    <w:p>
      <w:pPr>
        <w:pStyle w:val="BodyText"/>
      </w:pPr>
      <w:r>
        <w:t xml:space="preserve">(คุณครูคณิตา) มีเล็กน้อย แสดงว่าส่วนใใหญ่นี่เป็นอย่างไรหมตอบถูกนะ แสดงว่าลูกศิษย์ของครูเก่งสังคมและภูมิศาสตร์ด้วย ปรบมือให้เด็ก ๆ หน่อ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หลักการมันเขียนไม่ยากเลยเอาล่ะครับ คำขวัญของแต่ละจังหวัดบอกอะไรเรา ช่วยกันตอบ ครูกับครูคณิตาบอกไปแล้วคิดเลยต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ไปดูพร้อม ๆ กันนะคะ ว่าคำขวัญแต่ละจังหวัดบอกอะไรกับนักเรียนบ้างค่ะ อย่างแรกเลยนะคะ ก็คือบอกเอกลักษณ์ของจังหวัดนั้น ๆ ค่ะ นั่นก็คือบอกจุดเด่นของแต่ละจังหวัดนั่นเองนะคะ 2. ค่ะ ความภาคภูมิใ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อะไรนะ งาช้างดำนี่บอกเอกลัษณะของแต่ละจังหวัดใช่ไหมครับ บอกสถานที่สำคัญ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 เขาวังนี่เป็นจุดเด่นเลยของจังหวัดเพชรก็ยกมาอยู่ในคำขวัญ ประจวบคีรีขันธ์นี่เมืองสามอ่าว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อยู่ในจังหวัดประจวบฯ นี่ล่ะ 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ชีวิตจะสั้น ต้นไม้เท่านั้น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</w:t>
      </w:r>
      <w:r>
        <w:t xml:space="preserve"> </w:t>
      </w:r>
      <w:r>
        <w:t xml:space="preserve">“</w:t>
      </w:r>
      <w:r>
        <w:t xml:space="preserve">กัน</w:t>
      </w:r>
      <w:r>
        <w:t xml:space="preserve">”</w:t>
      </w:r>
      <w:r>
        <w:t xml:space="preserve"> </w:t>
      </w:r>
      <w:r>
        <w:t xml:space="preserve">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 กล่าวถึงต้นไม้ใช่ไหมคะ เพราะฉะนั้นนี่ คำขวัญนี้ก็จะต้องเป็นอะไรไปไม่ได้เลย นอกจาก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ุดประสงค์ของการเขียนคำขวัญเมื่อสักครู่ เอาล่ะ ลักษณะของคำขวัญดังกล่าวมันเป็นอย่างไรลูก ช่วยกันตอบช่วยกันวิเคราะห์มา 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ลักษณะแรกนะคะ ก็คือใช้คำสั้นกระชับค่ะ 2.ก็คือมีความคล้องจองค่ะ และสิ่งสำคัญที่สุดนะคะ 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 และคำขวัญมันก็จะติดตราตรึงใจ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สรุปองค์ความรู้ แล้วค่อยไปเขียนคำขวัญกันดีไหมครับ 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พร้อม ๆ กันเลยค่ะ</w:t>
      </w:r>
    </w:p>
    <w:p>
      <w:pPr>
        <w:pStyle w:val="BodyText"/>
      </w:pPr>
      <w:r>
        <w:t xml:space="preserve">(คุณครูปรเมษฐ)คำขวัญนะครับ ตามที่หนู ๆ ได้ศึกษาไปนั้นมันก็คือข้อความที่เรียบเรียงด้วยสำนวนภาษาที่ทำไมลูก 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 เมื่อเราอ่านคำขวัญแล้วนำไปปฏิบัติในคำเชิญนั้น ๆ ได้ประจำจังหวัดนี่กํ็จะบอกเอกลักษณ์หรือความโดดเด่นของจังหวัดนั้น ๆ นั่นเองนะครับ อันนี้คือหลักการ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ณิตา</w:t>
      </w:r>
    </w:p>
    <w:p>
      <w:pPr>
        <w:pStyle w:val="BodyText"/>
      </w:pPr>
      <w:r>
        <w:t xml:space="preserve">(คุณครูคณิตา) ข้อที่ 1 นะคะ มีเจตนาที่ต่อผู้ฟัง ผู้ปฏิบัติหรือผลประโยชน์ของส่วนรวมค่ะ อย่างเช่น คำขวัญเชิญชวนให้ประหยัดน้ำประหยัดไฟ 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 อนุรักษ์โลกนี่มัน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ต้องคำนึงถึงประโยชน์ส่วนรวมนะ เป็นหลัก ดูเลยว่าถ้าเราทำสิ่งนี้คนอื่นจะได้ประโยชน์กับเราด้วย อย่าคิดแต่เพียงตัวเองนะครับ ประโยชน์ส่วนรวมเป็น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กี่ยวกับวินัย การจราจร 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การเชิญชวนโน้มน้าว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 มีความไพเราะนะ สัมผัสคล้องจอง คำที่มันไพเราะ และ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 อันนี้นะครับ ก็คือลักษณะของคำขวัญที่ดีนะ ไปดูหลักการครูคณิตาครับ ว่าคำขวัญนี้เขียนอย่างไร เด็ก ๆ อยากเขียนกัน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รู้เลยว่าสื่ออะไร ทำให้อยาก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่ห์แล้วก็มีพลังยิ่งขึ้นไป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 แล้วทำให้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ไปเขียนในคำขวัญอยู่แล้ว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พราะลงท้ายด้วยเอยจะไม่ใช่คำขวัญ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…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ว่าเป็นอย่างไรนะครับ 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หน้าชั้นเรียนนะครับ ส่วนคุณครูปลายทาง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 คุณครูปลายทางก็สามารถให้ข้อเสนอแนะ หรือให้คำชี้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</w:t>
      </w:r>
    </w:p>
    <w:p>
      <w:pPr>
        <w:pStyle w:val="BodyText"/>
      </w:pPr>
      <w:r>
        <w:t xml:space="preserve">(คุณครูคณิตา) 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คำขวัญละไม่เกิน 11 พยางค์ นับดี ๆ นะครับ ห้ามเกินถ้าเกินแล้วมันอาจจะไม่ใช่คำขวัญนะ มันจะเป็นกลอน หรือเป็นการเขียนเรียงความแล้วนะครับ เพราะฉะนั้น ตามคำที่ครูกำหนดนะครับ เดี๋ยวให้ดูหลัก ให้ดูวิธีการเขียนสักหน่อยไหมครูคณิต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ดี๋ยวไปสร้างความคิด ลิขิตแนวทางกันหน่อยสิว่าเขียนได้อย่างไรนะครับ ถ้าครูนำมานำเสนอจะใช้ได้ไหม 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ึ้นมา รักษ์ป่า รักษ์ต้นไม้ เดี๋ยวครูคณิตาช่วยเติมสิ เด็ก ๆ ช่วยใครบอกได้ก่อนชนะ แต่ถ้าเด็กตอบมาแล้วคล้องจองกันนี่ก็ใช้ได้นะ คุณครูปลายทางช่วยคิดสิ 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 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 ก็เป็นแล้วแต่ความคิด อันนี้ครูคณิตาคิดแบบนี้ คล้องจองใช้ได้เด็ก ๆ ไม่ได้คิดเหมือนครูคณิตาเลยได้ใจความก็ใช้ ต่อไป คราวนี้ให้เด็ก ๆ ปลายทางตอบ ป่าไม้มีบุญคุณ เกื้อหนุนชีวิตเติมคำว่าอะไรดี คุณครูปลายทางช่วยตัดสินตอบใช่ไหม เด็ก ๆ คิดได้หรือยัง คิดได้แล้วตอบครับ ครูกำลังจะคิดได้แล้วนะ เดี๋ยวครูตอบก่อน เด็ก ๆ แพ้นะครับ ครูคิดได้แล้ว เด็ก ๆ ตอบหรือยัง ครูตอบนะ ป่าไม้มีบุญคุณเกื้อหนุนชีวิต เราต้องคิดรักษา ชีวิตของครูไปสัมผัส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น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 ช่วยดูด้วยนะครับ เด็ก ๆ เติมคำว่าอะไรเด็ก ๆ เติมแล้ว คุณครูปลายทางตัดสินแล้วว่าถูกหรือผิด คุณครูคณิตาเติมว่าอย่างไร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ะครับ เพราะฉะนั้น เด็ก ๆ รู้แล้วนะ คำขวัญไม่ได้เขียนยากเลยนะ เขียน 4 คำขวัญ ห้ามซ้ำกันบนนี้นะลูก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 เผลแพร่ความรู้ เกี่ยวกับคำขวัญที่นักเรียนเขียนนี่ ให้กับคุณครูและเพื่อน ๆ ในโรงเรียนได้รับรู้แล้วก็ครูก็อยากเห็นเช่นเดียวกันเห็นลูกศิษย์ทำคำขวัญขึ้นมา ถ้าคุณครูจะถ่ายรูปแล้วส่งมาDLTV 6 ก็ยินดีนะครับ จะได้นำมานำเสนอให้กับนักเรียนทั่วประเทศ อันนี้ฝากให้หนู ๆ ทำนะครับ ทำเมื่อไหร่ก็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 ไปใช้ประจำวันได้อย่างไร อันนี้ครูฝากไปให้นักเรียนคิดแล้วกันนะครับ 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ายทางก็สามารถ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เตรียมตัว 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ไปเป็นจำนวนมากเลยนะครับ เกี่ยวกับคำขวัญจังหวัดต่าง ๆ คำขวัญเนื่องในเทศกาลในวันสำคัญต่าง ๆ ซึ่งก็เป็นแนวทางในการที่นักเรียนนั้นนำไปเขียนคำขวัญของตัวเอง ก็ถือว่าทำประสบความสำเร็จนะครับ อย่าลืมนะ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 วันนี้ครูทั้ง 2 คน ก็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9:32:18Z</dcterms:created>
  <dcterms:modified xsi:type="dcterms:W3CDTF">2022-06-24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